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447" w:rsidRPr="0098396A" w:rsidRDefault="00654D4A" w:rsidP="0098396A">
      <w:pPr>
        <w:jc w:val="center"/>
        <w:rPr>
          <w:b/>
          <w:bCs/>
          <w:sz w:val="28"/>
          <w:szCs w:val="28"/>
          <w:u w:val="single"/>
        </w:rPr>
      </w:pPr>
      <w:r w:rsidRPr="0098396A">
        <w:rPr>
          <w:b/>
          <w:bCs/>
          <w:sz w:val="28"/>
          <w:szCs w:val="28"/>
          <w:u w:val="single"/>
        </w:rPr>
        <w:t>How to install helix plus on your fusion 360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stall python 3.X on your system.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packages </w:t>
      </w:r>
      <w:proofErr w:type="spellStart"/>
      <w:r w:rsidRPr="00654D4A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654D4A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 xml:space="preserve"> by using the pip install command. (Do your own research on python if you’re not familiar, very advisable to use the pip install command)</w:t>
      </w:r>
    </w:p>
    <w:p w:rsidR="00654D4A" w:rsidRDefault="00654D4A" w:rsidP="00654D4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Here are the links for the packages.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54D4A">
        <w:rPr>
          <w:sz w:val="24"/>
          <w:szCs w:val="24"/>
        </w:rPr>
        <w:t>https://pypi.org/project/numpy/</w:t>
      </w:r>
    </w:p>
    <w:p w:rsidR="00654D4A" w:rsidRDefault="00963AF8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hyperlink r:id="rId6" w:history="1">
        <w:r w:rsidR="00654D4A" w:rsidRPr="00B340CB">
          <w:rPr>
            <w:rStyle w:val="Hyperlink"/>
            <w:sz w:val="24"/>
            <w:szCs w:val="24"/>
          </w:rPr>
          <w:t>https://pypi.org/project/Equation/</w:t>
        </w:r>
      </w:hyperlink>
    </w:p>
    <w:p w:rsidR="00654D4A" w:rsidRDefault="00654D4A" w:rsidP="009347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nzip the </w:t>
      </w:r>
      <w:r w:rsidR="0098396A">
        <w:rPr>
          <w:sz w:val="24"/>
          <w:szCs w:val="24"/>
        </w:rPr>
        <w:t>“</w:t>
      </w:r>
      <w:proofErr w:type="spellStart"/>
      <w:r w:rsidR="00934756" w:rsidRPr="00934756">
        <w:rPr>
          <w:sz w:val="24"/>
          <w:szCs w:val="24"/>
        </w:rPr>
        <w:t>HelixGenerator_advanced</w:t>
      </w:r>
      <w:proofErr w:type="spellEnd"/>
      <w:r w:rsidR="00934756" w:rsidRPr="00934756">
        <w:rPr>
          <w:sz w:val="24"/>
          <w:szCs w:val="24"/>
        </w:rPr>
        <w:t>-master</w:t>
      </w:r>
      <w:r w:rsidR="0098396A">
        <w:rPr>
          <w:sz w:val="24"/>
          <w:szCs w:val="24"/>
        </w:rPr>
        <w:t>” folder</w:t>
      </w:r>
      <w:r w:rsidR="00934756">
        <w:rPr>
          <w:sz w:val="24"/>
          <w:szCs w:val="24"/>
        </w:rPr>
        <w:t xml:space="preserve"> you downloaded</w:t>
      </w:r>
    </w:p>
    <w:p w:rsidR="00654D4A" w:rsidRDefault="00654D4A" w:rsidP="009839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x the path for the</w:t>
      </w:r>
      <w:r w:rsidR="0098396A">
        <w:rPr>
          <w:sz w:val="24"/>
          <w:szCs w:val="24"/>
        </w:rPr>
        <w:t xml:space="preserve"> installed </w:t>
      </w:r>
      <w:r>
        <w:rPr>
          <w:sz w:val="24"/>
          <w:szCs w:val="24"/>
        </w:rPr>
        <w:t>packages (</w:t>
      </w:r>
      <w:proofErr w:type="spellStart"/>
      <w:r w:rsidRPr="00457210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457210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>)</w:t>
      </w:r>
      <w:r w:rsidR="0098396A">
        <w:rPr>
          <w:sz w:val="24"/>
          <w:szCs w:val="24"/>
        </w:rPr>
        <w:t xml:space="preserve"> in the code</w:t>
      </w:r>
      <w:r>
        <w:rPr>
          <w:sz w:val="24"/>
          <w:szCs w:val="24"/>
        </w:rPr>
        <w:t>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en the file “Helix_Advance_Command.py”</w:t>
      </w:r>
    </w:p>
    <w:p w:rsidR="00654D4A" w:rsidRPr="00457210" w:rsidRDefault="00654D4A" w:rsidP="0045721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nge the following directory to the correct directory where the </w:t>
      </w:r>
      <w:r w:rsidR="00457210">
        <w:rPr>
          <w:sz w:val="24"/>
          <w:szCs w:val="24"/>
        </w:rPr>
        <w:t xml:space="preserve">python </w:t>
      </w:r>
      <w:r>
        <w:rPr>
          <w:sz w:val="24"/>
          <w:szCs w:val="24"/>
        </w:rPr>
        <w:t>packages are installed on your computer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96567</wp:posOffset>
                </wp:positionH>
                <wp:positionV relativeFrom="paragraph">
                  <wp:posOffset>1359056</wp:posOffset>
                </wp:positionV>
                <wp:extent cx="4002153" cy="585877"/>
                <wp:effectExtent l="19050" t="19050" r="17780" b="241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153" cy="585877"/>
                        </a:xfrm>
                        <a:prstGeom prst="ellipse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" o:spid="_x0000_s1026" style="position:absolute;margin-left:78.45pt;margin-top:107pt;width:315.15pt;height:4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" filled="f" strokecolor="red" strokeweight="3.25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6CF1C762" wp14:editId="3F81BFF4">
            <wp:extent cx="5464720" cy="253616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27141" t="9804" r="38412" b="61774"/>
                    <a:stretch/>
                  </pic:blipFill>
                  <pic:spPr bwMode="auto">
                    <a:xfrm>
                      <a:off x="0" y="0"/>
                      <a:ext cx="5481180" cy="2543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o to next page </w:t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Install the Add-Ins by copying the whole directory of the “Helix Advance Generator” folder to the dedicated Add-Ins folder at Fusion 360:</w:t>
      </w:r>
    </w:p>
    <w:p w:rsidR="00457210" w:rsidRDefault="00457210" w:rsidP="000C2CE8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here</w:t>
      </w:r>
      <w:proofErr w:type="gramEnd"/>
      <w:r>
        <w:rPr>
          <w:sz w:val="24"/>
          <w:szCs w:val="24"/>
        </w:rPr>
        <w:t xml:space="preserve"> is how to find the directory you’re supposed to copy the “</w:t>
      </w:r>
      <w:proofErr w:type="spellStart"/>
      <w:r w:rsidR="000C2CE8" w:rsidRPr="00934756">
        <w:rPr>
          <w:sz w:val="24"/>
          <w:szCs w:val="24"/>
        </w:rPr>
        <w:t>HelixGenerator_advanced</w:t>
      </w:r>
      <w:proofErr w:type="spellEnd"/>
      <w:r w:rsidR="000C2CE8" w:rsidRPr="00934756">
        <w:rPr>
          <w:sz w:val="24"/>
          <w:szCs w:val="24"/>
        </w:rPr>
        <w:t>-master</w:t>
      </w:r>
      <w:r>
        <w:rPr>
          <w:sz w:val="24"/>
          <w:szCs w:val="24"/>
        </w:rPr>
        <w:t>” folder</w:t>
      </w:r>
      <w:r w:rsidR="0098396A">
        <w:rPr>
          <w:sz w:val="24"/>
          <w:szCs w:val="24"/>
        </w:rPr>
        <w:t xml:space="preserve">. </w:t>
      </w:r>
      <w:r w:rsidR="0098396A" w:rsidRPr="00963AF8">
        <w:rPr>
          <w:sz w:val="20"/>
          <w:szCs w:val="20"/>
        </w:rPr>
        <w:t>(Should be a bit different on your computer)</w:t>
      </w:r>
    </w:p>
    <w:p w:rsidR="00457210" w:rsidRDefault="00457210" w:rsidP="00457210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7C8D1" wp14:editId="6D8FB963">
                <wp:simplePos x="0" y="0"/>
                <wp:positionH relativeFrom="column">
                  <wp:posOffset>3739767</wp:posOffset>
                </wp:positionH>
                <wp:positionV relativeFrom="paragraph">
                  <wp:posOffset>417399</wp:posOffset>
                </wp:positionV>
                <wp:extent cx="845388" cy="500332"/>
                <wp:effectExtent l="19050" t="19050" r="12065" b="1460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50033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6" o:spid="_x0000_s1026" style="position:absolute;margin-left:294.45pt;margin-top:32.85pt;width:66.5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B92CD" wp14:editId="407B6EC1">
                <wp:simplePos x="0" y="0"/>
                <wp:positionH relativeFrom="column">
                  <wp:posOffset>2437178</wp:posOffset>
                </wp:positionH>
                <wp:positionV relativeFrom="paragraph">
                  <wp:posOffset>4618463</wp:posOffset>
                </wp:positionV>
                <wp:extent cx="3416060" cy="879895"/>
                <wp:effectExtent l="19050" t="19050" r="13335" b="158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6060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5" o:spid="_x0000_s1026" style="position:absolute;margin-left:191.9pt;margin-top:363.65pt;width:269pt;height:69.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3EC67" wp14:editId="0910F6CD">
                <wp:simplePos x="0" y="0"/>
                <wp:positionH relativeFrom="column">
                  <wp:posOffset>1910451</wp:posOffset>
                </wp:positionH>
                <wp:positionV relativeFrom="paragraph">
                  <wp:posOffset>494665</wp:posOffset>
                </wp:positionV>
                <wp:extent cx="845388" cy="879895"/>
                <wp:effectExtent l="19050" t="19050" r="12065" b="158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4" o:spid="_x0000_s1026" style="position:absolute;margin-left:150.45pt;margin-top:38.95pt;width:66.55pt;height:69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24CB5B2C" wp14:editId="3ED956BE">
            <wp:extent cx="5546785" cy="591656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r="65167" b="33946"/>
                    <a:stretch/>
                  </pic:blipFill>
                  <pic:spPr bwMode="auto">
                    <a:xfrm>
                      <a:off x="0" y="0"/>
                      <a:ext cx="5550595" cy="5920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963AF8" w:rsidP="00457210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You can rename the folder name</w:t>
      </w:r>
    </w:p>
    <w:p w:rsidR="00457210" w:rsidRDefault="00457210" w:rsidP="0045186A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DD6176F" wp14:editId="794DE9E4">
            <wp:extent cx="5878280" cy="13716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28302" t="24770" r="23803" b="55362"/>
                    <a:stretch/>
                  </pic:blipFill>
                  <pic:spPr bwMode="auto">
                    <a:xfrm>
                      <a:off x="0" y="0"/>
                      <a:ext cx="5878289" cy="1371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5186A" w:rsidRDefault="00963AF8" w:rsidP="00963AF8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lastRenderedPageBreak/>
        <w:t>Now</w:t>
      </w:r>
      <w:r w:rsidR="0045186A">
        <w:rPr>
          <w:sz w:val="24"/>
          <w:szCs w:val="24"/>
        </w:rPr>
        <w:t xml:space="preserve"> go back to Fusion 360 after you copy the folder</w:t>
      </w:r>
      <w:r w:rsidR="00702806">
        <w:rPr>
          <w:sz w:val="24"/>
          <w:szCs w:val="24"/>
        </w:rPr>
        <w:t xml:space="preserve"> and go </w:t>
      </w:r>
      <w:r w:rsidR="0045186A">
        <w:rPr>
          <w:sz w:val="24"/>
          <w:szCs w:val="24"/>
        </w:rPr>
        <w:t xml:space="preserve">into Add-Ins window as shown above in press “Run”, and “run on </w:t>
      </w:r>
      <w:proofErr w:type="spellStart"/>
      <w:r w:rsidR="0045186A">
        <w:rPr>
          <w:sz w:val="24"/>
          <w:szCs w:val="24"/>
        </w:rPr>
        <w:t>Startup</w:t>
      </w:r>
      <w:proofErr w:type="spellEnd"/>
      <w:r w:rsidR="0045186A">
        <w:rPr>
          <w:sz w:val="24"/>
          <w:szCs w:val="24"/>
        </w:rPr>
        <w:t>”</w:t>
      </w:r>
    </w:p>
    <w:p w:rsidR="0045186A" w:rsidRDefault="00963AF8" w:rsidP="0045186A">
      <w:pPr>
        <w:pStyle w:val="ListParagraph"/>
        <w:ind w:left="567"/>
        <w:rPr>
          <w:sz w:val="24"/>
          <w:szCs w:val="24"/>
        </w:rPr>
      </w:pPr>
      <w:bookmarkStart w:id="0" w:name="_GoBack"/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D85A99" wp14:editId="5218681D">
                <wp:simplePos x="0" y="0"/>
                <wp:positionH relativeFrom="column">
                  <wp:posOffset>3016250</wp:posOffset>
                </wp:positionH>
                <wp:positionV relativeFrom="paragraph">
                  <wp:posOffset>2568575</wp:posOffset>
                </wp:positionV>
                <wp:extent cx="826135" cy="222250"/>
                <wp:effectExtent l="0" t="0" r="12065" b="254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135" cy="222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0" o:spid="_x0000_s1026" style="position:absolute;margin-left:237.5pt;margin-top:202.25pt;width:65.05pt;height:1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" filled="f" strokecolor="red" strokeweight="2pt"/>
            </w:pict>
          </mc:Fallback>
        </mc:AlternateContent>
      </w:r>
      <w:bookmarkEnd w:id="0"/>
      <w:r w:rsidR="0045186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AEC956" wp14:editId="5B6EE1C6">
                <wp:simplePos x="0" y="0"/>
                <wp:positionH relativeFrom="column">
                  <wp:posOffset>3589020</wp:posOffset>
                </wp:positionH>
                <wp:positionV relativeFrom="paragraph">
                  <wp:posOffset>2378765</wp:posOffset>
                </wp:positionV>
                <wp:extent cx="755015" cy="238539"/>
                <wp:effectExtent l="0" t="0" r="2603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15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9" o:spid="_x0000_s1026" style="position:absolute;margin-left:282.6pt;margin-top:187.3pt;width:59.45pt;height:1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" filled="f" strokecolor="red" strokeweight="2pt"/>
            </w:pict>
          </mc:Fallback>
        </mc:AlternateContent>
      </w:r>
      <w:r w:rsidR="0045186A">
        <w:rPr>
          <w:noProof/>
          <w:lang w:eastAsia="en-AU"/>
        </w:rPr>
        <w:drawing>
          <wp:inline distT="0" distB="0" distL="0" distR="0" wp14:anchorId="3B2BF666" wp14:editId="209867CC">
            <wp:extent cx="4746929" cy="427723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5321" r="60294" b="31075"/>
                    <a:stretch/>
                  </pic:blipFill>
                  <pic:spPr bwMode="auto">
                    <a:xfrm>
                      <a:off x="0" y="0"/>
                      <a:ext cx="4751309" cy="4281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>And you’re supposed to be ready to go</w:t>
      </w:r>
    </w:p>
    <w:p w:rsidR="0045186A" w:rsidRDefault="00702806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 xml:space="preserve">Just </w:t>
      </w:r>
      <w:r w:rsidR="0045186A">
        <w:rPr>
          <w:sz w:val="24"/>
          <w:szCs w:val="24"/>
        </w:rPr>
        <w:t>enter into a new sketch, and check the menu for “Helix Plus”</w:t>
      </w:r>
    </w:p>
    <w:p w:rsidR="0045186A" w:rsidRP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2853000</wp:posOffset>
                </wp:positionV>
                <wp:extent cx="818984" cy="222636"/>
                <wp:effectExtent l="0" t="0" r="19685" b="254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984" cy="22263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2" o:spid="_x0000_s1026" style="position:absolute;margin-left:66pt;margin-top:224.65pt;width:64.5pt;height:17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" filled="f" strokecolor="red" strokeweight="2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38BAE14F" wp14:editId="28F4B757">
            <wp:extent cx="3084985" cy="3371353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r="68316" b="38443"/>
                    <a:stretch/>
                  </pic:blipFill>
                  <pic:spPr bwMode="auto">
                    <a:xfrm>
                      <a:off x="0" y="0"/>
                      <a:ext cx="3085054" cy="3371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5186A" w:rsidRPr="0045186A" w:rsidSect="00654D4A">
      <w:pgSz w:w="11906" w:h="16838"/>
      <w:pgMar w:top="1440" w:right="1133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561C1"/>
    <w:multiLevelType w:val="hybridMultilevel"/>
    <w:tmpl w:val="DE04D5BA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4457EFB"/>
    <w:multiLevelType w:val="hybridMultilevel"/>
    <w:tmpl w:val="7FD805DC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A0D0B6E"/>
    <w:multiLevelType w:val="hybridMultilevel"/>
    <w:tmpl w:val="55FE73D8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AF01C6C"/>
    <w:multiLevelType w:val="hybridMultilevel"/>
    <w:tmpl w:val="02BA0D16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2BA50C2"/>
    <w:multiLevelType w:val="hybridMultilevel"/>
    <w:tmpl w:val="0F6878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EzsjAwszQzszBS0lEKTi0uzszPAykwqgUAP0M2dSwAAAA="/>
    <w:docVar w:name="dgnword-docGUID" w:val="{71E03F69-EAF6-4E6B-BE12-DE845ADA6363}"/>
    <w:docVar w:name="dgnword-eventsink" w:val="587412816"/>
  </w:docVars>
  <w:rsids>
    <w:rsidRoot w:val="009D2379"/>
    <w:rsid w:val="000C2CE8"/>
    <w:rsid w:val="00192447"/>
    <w:rsid w:val="0045186A"/>
    <w:rsid w:val="00457210"/>
    <w:rsid w:val="00654D4A"/>
    <w:rsid w:val="00702806"/>
    <w:rsid w:val="00934756"/>
    <w:rsid w:val="00963AF8"/>
    <w:rsid w:val="0098396A"/>
    <w:rsid w:val="009D2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pi.org/project/Equation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</cp:revision>
  <dcterms:created xsi:type="dcterms:W3CDTF">2020-05-14T07:23:00Z</dcterms:created>
  <dcterms:modified xsi:type="dcterms:W3CDTF">2020-05-14T09:38:00Z</dcterms:modified>
</cp:coreProperties>
</file>